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c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l Stickland substrates had consisten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c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ly important among all infected conditions. Below the conserved patterns, distin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73b2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31T19:09:43Z</dcterms:created>
  <dcterms:modified xsi:type="dcterms:W3CDTF">2017-03-31T19:09:43Z</dcterms:modified>
</cp:coreProperties>
</file>